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2E6E7" w14:textId="77777777" w:rsidR="00523DB0" w:rsidRPr="006E288E" w:rsidRDefault="00523DB0" w:rsidP="00523DB0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6E288E">
        <w:rPr>
          <w:rFonts w:cstheme="minorHAnsi"/>
          <w:b/>
          <w:sz w:val="28"/>
        </w:rPr>
        <w:t>Week 1</w:t>
      </w:r>
    </w:p>
    <w:p w14:paraId="6CB0EE74" w14:textId="77777777" w:rsidR="00523DB0" w:rsidRPr="006E288E" w:rsidRDefault="00523DB0" w:rsidP="00523DB0">
      <w:pPr>
        <w:rPr>
          <w:rFonts w:cstheme="minorHAnsi"/>
        </w:rPr>
      </w:pPr>
    </w:p>
    <w:p w14:paraId="5AB8BD5E" w14:textId="3225A178" w:rsidR="00523DB0" w:rsidRPr="006E288E" w:rsidRDefault="008A7214" w:rsidP="00523DB0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Languages of Data Science</w:t>
      </w:r>
    </w:p>
    <w:p w14:paraId="6949F103" w14:textId="3945C1A7" w:rsidR="006506D8" w:rsidRDefault="00B4362B" w:rsidP="00523DB0">
      <w:r w:rsidRPr="00B4362B">
        <w:rPr>
          <w:noProof/>
        </w:rPr>
        <w:drawing>
          <wp:inline distT="0" distB="0" distL="0" distR="0" wp14:anchorId="509A3FF4" wp14:editId="1FACCD59">
            <wp:extent cx="5943600" cy="3143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E6E1" w14:textId="77777777" w:rsidR="003437C5" w:rsidRDefault="003437C5" w:rsidP="003437C5">
      <w:pPr>
        <w:pBdr>
          <w:bottom w:val="single" w:sz="4" w:space="1" w:color="auto"/>
        </w:pBdr>
      </w:pPr>
    </w:p>
    <w:p w14:paraId="3741E242" w14:textId="04EE6058" w:rsidR="00B4362B" w:rsidRDefault="00494E12" w:rsidP="00523DB0">
      <w:r w:rsidRPr="00494E12">
        <w:rPr>
          <w:noProof/>
        </w:rPr>
        <w:drawing>
          <wp:inline distT="0" distB="0" distL="0" distR="0" wp14:anchorId="2CDD5CA9" wp14:editId="66A938A1">
            <wp:extent cx="5943600" cy="2917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2BA01" w14:textId="3F94BB20" w:rsidR="00494E12" w:rsidRDefault="00494E12" w:rsidP="00523DB0">
      <w:r w:rsidRPr="00494E12">
        <w:rPr>
          <w:noProof/>
        </w:rPr>
        <w:lastRenderedPageBreak/>
        <w:drawing>
          <wp:inline distT="0" distB="0" distL="0" distR="0" wp14:anchorId="0D24DBD3" wp14:editId="76769DE8">
            <wp:extent cx="5943600" cy="26269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B9F8E" w14:textId="563BAA98" w:rsidR="00494E12" w:rsidRDefault="00494E12" w:rsidP="00523DB0">
      <w:r w:rsidRPr="00494E12">
        <w:rPr>
          <w:noProof/>
        </w:rPr>
        <w:drawing>
          <wp:inline distT="0" distB="0" distL="0" distR="0" wp14:anchorId="427D1259" wp14:editId="7468095A">
            <wp:extent cx="5943600" cy="28117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C6E72" w14:textId="69EC3875" w:rsidR="00494E12" w:rsidRDefault="00494E12" w:rsidP="00523DB0">
      <w:r w:rsidRPr="00494E12">
        <w:rPr>
          <w:noProof/>
        </w:rPr>
        <w:drawing>
          <wp:inline distT="0" distB="0" distL="0" distR="0" wp14:anchorId="5298F426" wp14:editId="759D7DA3">
            <wp:extent cx="5943600" cy="22345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3A6F7" w14:textId="77777777" w:rsidR="003437C5" w:rsidRDefault="003437C5" w:rsidP="003437C5">
      <w:pPr>
        <w:pBdr>
          <w:bottom w:val="single" w:sz="4" w:space="1" w:color="auto"/>
        </w:pBdr>
      </w:pPr>
    </w:p>
    <w:p w14:paraId="41620863" w14:textId="0A001CF5" w:rsidR="00494E12" w:rsidRDefault="00494E12" w:rsidP="00523DB0">
      <w:r w:rsidRPr="00494E12">
        <w:rPr>
          <w:noProof/>
        </w:rPr>
        <w:lastRenderedPageBreak/>
        <w:drawing>
          <wp:inline distT="0" distB="0" distL="0" distR="0" wp14:anchorId="1620BD8D" wp14:editId="45AF616C">
            <wp:extent cx="5943600" cy="2913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EC6BA" w14:textId="7D255D18" w:rsidR="00494E12" w:rsidRDefault="00494E12" w:rsidP="00523DB0">
      <w:r w:rsidRPr="00494E12">
        <w:rPr>
          <w:noProof/>
        </w:rPr>
        <w:drawing>
          <wp:inline distT="0" distB="0" distL="0" distR="0" wp14:anchorId="394200D2" wp14:editId="031CA653">
            <wp:extent cx="5943600" cy="30200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1629A" w14:textId="565CAC59" w:rsidR="00494E12" w:rsidRDefault="00494E12" w:rsidP="00523DB0">
      <w:r w:rsidRPr="00494E12">
        <w:rPr>
          <w:noProof/>
        </w:rPr>
        <w:lastRenderedPageBreak/>
        <w:drawing>
          <wp:inline distT="0" distB="0" distL="0" distR="0" wp14:anchorId="6CD55818" wp14:editId="7D3A112D">
            <wp:extent cx="5943600" cy="30797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CB670" w14:textId="438C184B" w:rsidR="004150B9" w:rsidRDefault="004150B9" w:rsidP="003437C5">
      <w:pPr>
        <w:pBdr>
          <w:bottom w:val="single" w:sz="4" w:space="1" w:color="auto"/>
        </w:pBdr>
      </w:pPr>
    </w:p>
    <w:p w14:paraId="3DD4A6EC" w14:textId="335A3E76" w:rsidR="00494E12" w:rsidRDefault="00494E12" w:rsidP="00523DB0">
      <w:r w:rsidRPr="00494E12">
        <w:rPr>
          <w:noProof/>
        </w:rPr>
        <w:drawing>
          <wp:inline distT="0" distB="0" distL="0" distR="0" wp14:anchorId="76F54B07" wp14:editId="45A3AE15">
            <wp:extent cx="5943600" cy="30664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AFEC0" w14:textId="3BA4864B" w:rsidR="00494E12" w:rsidRDefault="00494E12" w:rsidP="00523DB0">
      <w:r w:rsidRPr="00494E12">
        <w:rPr>
          <w:noProof/>
        </w:rPr>
        <w:lastRenderedPageBreak/>
        <w:drawing>
          <wp:inline distT="0" distB="0" distL="0" distR="0" wp14:anchorId="75AC4DF2" wp14:editId="15215AC9">
            <wp:extent cx="5943600" cy="25673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0CAB5" w14:textId="4928EBF8" w:rsidR="00494E12" w:rsidRDefault="00494E12" w:rsidP="00523DB0">
      <w:r w:rsidRPr="00494E12">
        <w:rPr>
          <w:noProof/>
        </w:rPr>
        <w:drawing>
          <wp:inline distT="0" distB="0" distL="0" distR="0" wp14:anchorId="4E3D20D1" wp14:editId="4EB321EA">
            <wp:extent cx="5943600" cy="30314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17165" w14:textId="79ED0D08" w:rsidR="00494E12" w:rsidRDefault="00494E12" w:rsidP="00523DB0">
      <w:r w:rsidRPr="00494E12">
        <w:rPr>
          <w:noProof/>
        </w:rPr>
        <w:lastRenderedPageBreak/>
        <w:drawing>
          <wp:inline distT="0" distB="0" distL="0" distR="0" wp14:anchorId="4A4FF56C" wp14:editId="7198471D">
            <wp:extent cx="5943600" cy="29235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9E285" w14:textId="3C2A6DC7" w:rsidR="00494E12" w:rsidRDefault="00494E12" w:rsidP="00523DB0">
      <w:r w:rsidRPr="00494E12">
        <w:rPr>
          <w:noProof/>
        </w:rPr>
        <w:drawing>
          <wp:inline distT="0" distB="0" distL="0" distR="0" wp14:anchorId="585FEEA7" wp14:editId="5E0F6015">
            <wp:extent cx="5943600" cy="27533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24B6D" w14:textId="2C7B41A3" w:rsidR="004150B9" w:rsidRDefault="004150B9" w:rsidP="003437C5">
      <w:pPr>
        <w:pBdr>
          <w:bottom w:val="single" w:sz="4" w:space="1" w:color="auto"/>
        </w:pBdr>
      </w:pPr>
    </w:p>
    <w:p w14:paraId="263EB34C" w14:textId="1A81C404" w:rsidR="00494E12" w:rsidRDefault="00494E12" w:rsidP="00523DB0">
      <w:r w:rsidRPr="00494E12">
        <w:rPr>
          <w:noProof/>
        </w:rPr>
        <w:lastRenderedPageBreak/>
        <w:drawing>
          <wp:inline distT="0" distB="0" distL="0" distR="0" wp14:anchorId="60DE9880" wp14:editId="4520E86F">
            <wp:extent cx="5943600" cy="22701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9912F" w14:textId="72615989" w:rsidR="00494E12" w:rsidRDefault="00494E12" w:rsidP="00523DB0">
      <w:r w:rsidRPr="00494E12">
        <w:rPr>
          <w:noProof/>
        </w:rPr>
        <w:drawing>
          <wp:inline distT="0" distB="0" distL="0" distR="0" wp14:anchorId="1BB4CE23" wp14:editId="5A6AB920">
            <wp:extent cx="5943600" cy="333121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4361A" w14:textId="18325DFB" w:rsidR="00494E12" w:rsidRDefault="00C210A0" w:rsidP="00523DB0">
      <w:r w:rsidRPr="00C210A0">
        <w:rPr>
          <w:noProof/>
        </w:rPr>
        <w:lastRenderedPageBreak/>
        <w:drawing>
          <wp:inline distT="0" distB="0" distL="0" distR="0" wp14:anchorId="319EC90E" wp14:editId="3F7C2208">
            <wp:extent cx="5943600" cy="26530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2E30" w14:textId="6E70758A" w:rsidR="00C210A0" w:rsidRDefault="00C210A0" w:rsidP="00523DB0">
      <w:r w:rsidRPr="00C210A0">
        <w:rPr>
          <w:noProof/>
        </w:rPr>
        <w:drawing>
          <wp:inline distT="0" distB="0" distL="0" distR="0" wp14:anchorId="2F827FD6" wp14:editId="76181770">
            <wp:extent cx="5943600" cy="29895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A14BC" w14:textId="07ABE82C" w:rsidR="004150B9" w:rsidRDefault="004150B9" w:rsidP="003437C5">
      <w:pPr>
        <w:pBdr>
          <w:bottom w:val="single" w:sz="4" w:space="1" w:color="auto"/>
        </w:pBdr>
      </w:pPr>
    </w:p>
    <w:p w14:paraId="0B2B5870" w14:textId="0F3AA4E3" w:rsidR="00C210A0" w:rsidRDefault="00C210A0" w:rsidP="00523DB0">
      <w:r w:rsidRPr="00C210A0">
        <w:rPr>
          <w:noProof/>
        </w:rPr>
        <w:lastRenderedPageBreak/>
        <w:drawing>
          <wp:inline distT="0" distB="0" distL="0" distR="0" wp14:anchorId="168235A5" wp14:editId="191329E3">
            <wp:extent cx="5943600" cy="34131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46484" w14:textId="2903D7FD" w:rsidR="00C210A0" w:rsidRDefault="00C210A0" w:rsidP="00523DB0">
      <w:r w:rsidRPr="00C210A0">
        <w:rPr>
          <w:noProof/>
        </w:rPr>
        <w:drawing>
          <wp:inline distT="0" distB="0" distL="0" distR="0" wp14:anchorId="60FFF3C4" wp14:editId="4B2A18BD">
            <wp:extent cx="5943600" cy="33032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1C9C6" w14:textId="3207DCDB" w:rsidR="00C210A0" w:rsidRDefault="00C210A0" w:rsidP="00523DB0">
      <w:r w:rsidRPr="00C210A0">
        <w:rPr>
          <w:noProof/>
        </w:rPr>
        <w:lastRenderedPageBreak/>
        <w:drawing>
          <wp:inline distT="0" distB="0" distL="0" distR="0" wp14:anchorId="56CCEA82" wp14:editId="3BBF3959">
            <wp:extent cx="5943600" cy="323596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08902" w14:textId="5C7A6F92" w:rsidR="00C210A0" w:rsidRDefault="00C210A0" w:rsidP="00523DB0">
      <w:r w:rsidRPr="00C210A0">
        <w:rPr>
          <w:noProof/>
        </w:rPr>
        <w:drawing>
          <wp:inline distT="0" distB="0" distL="0" distR="0" wp14:anchorId="776F219F" wp14:editId="69FE511B">
            <wp:extent cx="5943600" cy="33343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0A0E" w14:textId="13CB7FE3" w:rsidR="00C210A0" w:rsidRDefault="00C210A0" w:rsidP="00523DB0">
      <w:r w:rsidRPr="00C210A0">
        <w:rPr>
          <w:noProof/>
        </w:rPr>
        <w:lastRenderedPageBreak/>
        <w:drawing>
          <wp:inline distT="0" distB="0" distL="0" distR="0" wp14:anchorId="3E1D1B72" wp14:editId="1234EF42">
            <wp:extent cx="5943600" cy="340487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5D0D4" w14:textId="669FD03D" w:rsidR="00C210A0" w:rsidRDefault="00C210A0" w:rsidP="00523DB0"/>
    <w:p w14:paraId="76A2DDD7" w14:textId="033DB378" w:rsidR="00C210A0" w:rsidRPr="006E288E" w:rsidRDefault="00C210A0" w:rsidP="00C210A0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Data Science Tools</w:t>
      </w:r>
    </w:p>
    <w:p w14:paraId="1C0493B2" w14:textId="27C35B68" w:rsidR="00C210A0" w:rsidRDefault="004150B9" w:rsidP="00523DB0">
      <w:r w:rsidRPr="004150B9">
        <w:rPr>
          <w:noProof/>
        </w:rPr>
        <w:drawing>
          <wp:inline distT="0" distB="0" distL="0" distR="0" wp14:anchorId="61B03F56" wp14:editId="6F7CF4AC">
            <wp:extent cx="5943600" cy="21348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66500" w14:textId="22B41394" w:rsidR="004150B9" w:rsidRDefault="004150B9" w:rsidP="00523DB0">
      <w:r w:rsidRPr="004150B9">
        <w:rPr>
          <w:noProof/>
        </w:rPr>
        <w:lastRenderedPageBreak/>
        <w:drawing>
          <wp:inline distT="0" distB="0" distL="0" distR="0" wp14:anchorId="67F49EC2" wp14:editId="6772304E">
            <wp:extent cx="5943600" cy="2741295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FD62D" w14:textId="2CCF5D18" w:rsidR="004150B9" w:rsidRDefault="004150B9" w:rsidP="00523DB0">
      <w:r w:rsidRPr="004150B9">
        <w:rPr>
          <w:noProof/>
        </w:rPr>
        <w:drawing>
          <wp:inline distT="0" distB="0" distL="0" distR="0" wp14:anchorId="6090B67D" wp14:editId="714D9D10">
            <wp:extent cx="5943600" cy="245554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332CB" w14:textId="5152BBA2" w:rsidR="004150B9" w:rsidRDefault="004150B9" w:rsidP="00523DB0">
      <w:r w:rsidRPr="004150B9">
        <w:rPr>
          <w:noProof/>
        </w:rPr>
        <w:drawing>
          <wp:inline distT="0" distB="0" distL="0" distR="0" wp14:anchorId="7D801CF8" wp14:editId="20FE280A">
            <wp:extent cx="5943600" cy="210693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11F0" w14:textId="77777777" w:rsidR="004150B9" w:rsidRDefault="004150B9" w:rsidP="00523DB0"/>
    <w:p w14:paraId="1F1B78C5" w14:textId="1483530B" w:rsidR="004150B9" w:rsidRDefault="004150B9" w:rsidP="00523DB0">
      <w:r w:rsidRPr="004150B9">
        <w:rPr>
          <w:noProof/>
        </w:rPr>
        <w:lastRenderedPageBreak/>
        <w:drawing>
          <wp:inline distT="0" distB="0" distL="0" distR="0" wp14:anchorId="47CF17A9" wp14:editId="4EC5C780">
            <wp:extent cx="5943600" cy="2194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582CC" w14:textId="3663B8BA" w:rsidR="004150B9" w:rsidRDefault="004150B9" w:rsidP="00523DB0">
      <w:r w:rsidRPr="004150B9">
        <w:rPr>
          <w:noProof/>
        </w:rPr>
        <w:drawing>
          <wp:inline distT="0" distB="0" distL="0" distR="0" wp14:anchorId="492F2DE2" wp14:editId="00F25E02">
            <wp:extent cx="5943600" cy="26200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27A7C" w14:textId="746A5312" w:rsidR="004150B9" w:rsidRDefault="004150B9" w:rsidP="00523DB0">
      <w:r w:rsidRPr="004150B9">
        <w:rPr>
          <w:noProof/>
        </w:rPr>
        <w:drawing>
          <wp:inline distT="0" distB="0" distL="0" distR="0" wp14:anchorId="1926BCB3" wp14:editId="21FCA59E">
            <wp:extent cx="5943600" cy="22313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1CDFB" w14:textId="658BCDA5" w:rsidR="004150B9" w:rsidRDefault="004150B9" w:rsidP="00523DB0">
      <w:r w:rsidRPr="004150B9">
        <w:rPr>
          <w:noProof/>
        </w:rPr>
        <w:lastRenderedPageBreak/>
        <w:drawing>
          <wp:inline distT="0" distB="0" distL="0" distR="0" wp14:anchorId="2D74876B" wp14:editId="63203485">
            <wp:extent cx="5943600" cy="2626995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D3265" w14:textId="5EAFFA4B" w:rsidR="004150B9" w:rsidRDefault="004150B9" w:rsidP="00523DB0">
      <w:r w:rsidRPr="004150B9">
        <w:rPr>
          <w:noProof/>
        </w:rPr>
        <w:drawing>
          <wp:inline distT="0" distB="0" distL="0" distR="0" wp14:anchorId="156276F8" wp14:editId="5CBD2136">
            <wp:extent cx="5943600" cy="34461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FBBF" w14:textId="1BE3BA9D" w:rsidR="004150B9" w:rsidRDefault="004150B9" w:rsidP="003437C5">
      <w:pPr>
        <w:pBdr>
          <w:bottom w:val="single" w:sz="4" w:space="1" w:color="auto"/>
        </w:pBdr>
      </w:pPr>
    </w:p>
    <w:p w14:paraId="402CCC45" w14:textId="59614B22" w:rsidR="004150B9" w:rsidRDefault="004150B9" w:rsidP="00523DB0">
      <w:r w:rsidRPr="004150B9">
        <w:rPr>
          <w:noProof/>
        </w:rPr>
        <w:drawing>
          <wp:inline distT="0" distB="0" distL="0" distR="0" wp14:anchorId="5A0398E0" wp14:editId="3285FDAB">
            <wp:extent cx="5943600" cy="32004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322B" w14:textId="583B9557" w:rsidR="004150B9" w:rsidRDefault="004150B9" w:rsidP="00523DB0">
      <w:r w:rsidRPr="004150B9">
        <w:rPr>
          <w:noProof/>
        </w:rPr>
        <w:lastRenderedPageBreak/>
        <w:drawing>
          <wp:inline distT="0" distB="0" distL="0" distR="0" wp14:anchorId="0019BC19" wp14:editId="7F8CD104">
            <wp:extent cx="5943600" cy="354901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D136F" w14:textId="07457750" w:rsidR="004150B9" w:rsidRDefault="003437C5" w:rsidP="00523DB0">
      <w:r w:rsidRPr="003437C5">
        <w:rPr>
          <w:noProof/>
        </w:rPr>
        <w:drawing>
          <wp:inline distT="0" distB="0" distL="0" distR="0" wp14:anchorId="2D3C7A0D" wp14:editId="310AD2CB">
            <wp:extent cx="5943600" cy="621665"/>
            <wp:effectExtent l="0" t="0" r="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EE912" w14:textId="7CE5FE47" w:rsidR="003437C5" w:rsidRDefault="003437C5" w:rsidP="00523DB0">
      <w:r w:rsidRPr="003437C5">
        <w:rPr>
          <w:noProof/>
        </w:rPr>
        <w:drawing>
          <wp:inline distT="0" distB="0" distL="0" distR="0" wp14:anchorId="7FE3F11F" wp14:editId="37060476">
            <wp:extent cx="5943600" cy="334962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8DAB6" w14:textId="0D18C422" w:rsidR="003437C5" w:rsidRDefault="003437C5" w:rsidP="00523DB0">
      <w:r w:rsidRPr="003437C5">
        <w:rPr>
          <w:noProof/>
        </w:rPr>
        <w:lastRenderedPageBreak/>
        <w:drawing>
          <wp:inline distT="0" distB="0" distL="0" distR="0" wp14:anchorId="4DE828F3" wp14:editId="466E35F5">
            <wp:extent cx="5943600" cy="3408045"/>
            <wp:effectExtent l="0" t="0" r="0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914D0" w14:textId="47FCEE7F" w:rsidR="003437C5" w:rsidRDefault="003437C5" w:rsidP="00523DB0">
      <w:r w:rsidRPr="003437C5">
        <w:rPr>
          <w:noProof/>
        </w:rPr>
        <w:drawing>
          <wp:inline distT="0" distB="0" distL="0" distR="0" wp14:anchorId="4EEB5F2F" wp14:editId="105C823C">
            <wp:extent cx="5943600" cy="80581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6488A" w14:textId="56CEE14B" w:rsidR="003437C5" w:rsidRDefault="003437C5" w:rsidP="00523DB0">
      <w:r w:rsidRPr="003437C5">
        <w:rPr>
          <w:noProof/>
        </w:rPr>
        <w:drawing>
          <wp:inline distT="0" distB="0" distL="0" distR="0" wp14:anchorId="20974977" wp14:editId="778C275C">
            <wp:extent cx="5943600" cy="305054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5D13D" w14:textId="2AEB56CA" w:rsidR="003437C5" w:rsidRDefault="003437C5" w:rsidP="00523DB0"/>
    <w:p w14:paraId="216D46BF" w14:textId="0356FC52" w:rsidR="003437C5" w:rsidRDefault="003437C5" w:rsidP="00523DB0">
      <w:r w:rsidRPr="003437C5">
        <w:rPr>
          <w:noProof/>
        </w:rPr>
        <w:lastRenderedPageBreak/>
        <w:drawing>
          <wp:inline distT="0" distB="0" distL="0" distR="0" wp14:anchorId="43FD6B30" wp14:editId="61FB5E21">
            <wp:extent cx="5943600" cy="3134360"/>
            <wp:effectExtent l="0" t="0" r="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A9195" w14:textId="68758D1E" w:rsidR="003437C5" w:rsidRDefault="003437C5" w:rsidP="00523DB0">
      <w:r w:rsidRPr="003437C5">
        <w:rPr>
          <w:noProof/>
        </w:rPr>
        <w:drawing>
          <wp:inline distT="0" distB="0" distL="0" distR="0" wp14:anchorId="32EC3092" wp14:editId="77969F98">
            <wp:extent cx="5943600" cy="3517900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9E54" w14:textId="3E7ACEC5" w:rsidR="003437C5" w:rsidRDefault="003437C5" w:rsidP="00523DB0">
      <w:r w:rsidRPr="003437C5">
        <w:rPr>
          <w:noProof/>
        </w:rPr>
        <w:lastRenderedPageBreak/>
        <w:drawing>
          <wp:inline distT="0" distB="0" distL="0" distR="0" wp14:anchorId="69B29F3E" wp14:editId="04940B1B">
            <wp:extent cx="5229955" cy="137179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2BBE" w14:textId="6CB2AF8E" w:rsidR="003437C5" w:rsidRDefault="003437C5" w:rsidP="00523DB0">
      <w:r w:rsidRPr="003437C5">
        <w:rPr>
          <w:noProof/>
        </w:rPr>
        <w:drawing>
          <wp:inline distT="0" distB="0" distL="0" distR="0" wp14:anchorId="1DD27355" wp14:editId="6EFFF6F9">
            <wp:extent cx="5943600" cy="378587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5D997" w14:textId="022D12F4" w:rsidR="003437C5" w:rsidRDefault="003437C5" w:rsidP="00523DB0">
      <w:r w:rsidRPr="003437C5">
        <w:rPr>
          <w:noProof/>
        </w:rPr>
        <w:lastRenderedPageBreak/>
        <w:drawing>
          <wp:inline distT="0" distB="0" distL="0" distR="0" wp14:anchorId="0144587C" wp14:editId="7DE62BD9">
            <wp:extent cx="5943600" cy="3618865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DC81" w14:textId="3A5BFE38" w:rsidR="003437C5" w:rsidRDefault="003437C5" w:rsidP="00523DB0">
      <w:r w:rsidRPr="003437C5">
        <w:rPr>
          <w:noProof/>
        </w:rPr>
        <w:drawing>
          <wp:inline distT="0" distB="0" distL="0" distR="0" wp14:anchorId="348F728A" wp14:editId="494A16DD">
            <wp:extent cx="5943600" cy="3825875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7EE3" w14:textId="77777777" w:rsidR="003437C5" w:rsidRDefault="003437C5" w:rsidP="003437C5">
      <w:pPr>
        <w:pBdr>
          <w:bottom w:val="single" w:sz="4" w:space="1" w:color="auto"/>
        </w:pBdr>
      </w:pPr>
    </w:p>
    <w:p w14:paraId="65A0002B" w14:textId="26DC9A4E" w:rsidR="003437C5" w:rsidRDefault="003437C5" w:rsidP="00523DB0">
      <w:r w:rsidRPr="003437C5">
        <w:rPr>
          <w:noProof/>
        </w:rPr>
        <w:lastRenderedPageBreak/>
        <w:drawing>
          <wp:inline distT="0" distB="0" distL="0" distR="0" wp14:anchorId="15F96F33" wp14:editId="5A9F285F">
            <wp:extent cx="5943600" cy="3900170"/>
            <wp:effectExtent l="0" t="0" r="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7B59" w14:textId="2D70AFF5" w:rsidR="003437C5" w:rsidRDefault="003437C5" w:rsidP="00523DB0">
      <w:r w:rsidRPr="003437C5">
        <w:rPr>
          <w:noProof/>
        </w:rPr>
        <w:drawing>
          <wp:inline distT="0" distB="0" distL="0" distR="0" wp14:anchorId="71D091CB" wp14:editId="247B68D0">
            <wp:extent cx="5943600" cy="38487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B0CEA" w14:textId="783393A8" w:rsidR="003437C5" w:rsidRDefault="003437C5" w:rsidP="00523DB0">
      <w:r w:rsidRPr="003437C5">
        <w:rPr>
          <w:noProof/>
        </w:rPr>
        <w:lastRenderedPageBreak/>
        <w:drawing>
          <wp:inline distT="0" distB="0" distL="0" distR="0" wp14:anchorId="63BBE074" wp14:editId="2EAB2EEA">
            <wp:extent cx="5943600" cy="3655695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1F80" w14:textId="689F8849" w:rsidR="00491A25" w:rsidRPr="00523DB0" w:rsidRDefault="003437C5" w:rsidP="00523DB0">
      <w:r w:rsidRPr="003437C5">
        <w:rPr>
          <w:noProof/>
        </w:rPr>
        <w:drawing>
          <wp:inline distT="0" distB="0" distL="0" distR="0" wp14:anchorId="3DED01DA" wp14:editId="164AC2DD">
            <wp:extent cx="3066463" cy="847725"/>
            <wp:effectExtent l="0" t="0" r="63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073917" cy="8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91A25" w:rsidRPr="00523DB0">
      <w:footerReference w:type="default" r:id="rId5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869B4" w14:textId="77777777" w:rsidR="007A14A7" w:rsidRDefault="007A14A7" w:rsidP="00D73911">
      <w:pPr>
        <w:spacing w:after="0" w:line="240" w:lineRule="auto"/>
      </w:pPr>
      <w:r>
        <w:separator/>
      </w:r>
    </w:p>
  </w:endnote>
  <w:endnote w:type="continuationSeparator" w:id="0">
    <w:p w14:paraId="6DC07DC4" w14:textId="77777777" w:rsidR="007A14A7" w:rsidRDefault="007A14A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1AECC" w14:textId="77777777" w:rsidR="007A14A7" w:rsidRDefault="007A14A7" w:rsidP="00D73911">
      <w:pPr>
        <w:spacing w:after="0" w:line="240" w:lineRule="auto"/>
      </w:pPr>
      <w:r>
        <w:separator/>
      </w:r>
    </w:p>
  </w:footnote>
  <w:footnote w:type="continuationSeparator" w:id="0">
    <w:p w14:paraId="7419167E" w14:textId="77777777" w:rsidR="007A14A7" w:rsidRDefault="007A14A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11"/>
  </w:num>
  <w:num w:numId="10">
    <w:abstractNumId w:val="5"/>
  </w:num>
  <w:num w:numId="11">
    <w:abstractNumId w:val="10"/>
  </w:num>
  <w:num w:numId="1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sFAIDMmuotAAAA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51D4B"/>
    <w:rsid w:val="0025734B"/>
    <w:rsid w:val="00267233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584B"/>
    <w:rsid w:val="00353CEB"/>
    <w:rsid w:val="00356CB9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4611"/>
    <w:rsid w:val="00552BB0"/>
    <w:rsid w:val="00560FAE"/>
    <w:rsid w:val="005632BF"/>
    <w:rsid w:val="00564110"/>
    <w:rsid w:val="00580D14"/>
    <w:rsid w:val="0058428D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F27"/>
    <w:rsid w:val="006C0191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14A7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34FE"/>
    <w:rsid w:val="0082685C"/>
    <w:rsid w:val="008308CC"/>
    <w:rsid w:val="00830C92"/>
    <w:rsid w:val="0083469A"/>
    <w:rsid w:val="00835516"/>
    <w:rsid w:val="00845912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C58"/>
    <w:rsid w:val="00BB6645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67EC"/>
    <w:rsid w:val="00EE71EB"/>
    <w:rsid w:val="00EF1669"/>
    <w:rsid w:val="00EF7D48"/>
    <w:rsid w:val="00F106DF"/>
    <w:rsid w:val="00F17D12"/>
    <w:rsid w:val="00F21B44"/>
    <w:rsid w:val="00F256EA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9EE6E-BC9C-4376-A0E0-E18F7E9AE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29</TotalTime>
  <Pages>2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4</cp:revision>
  <dcterms:created xsi:type="dcterms:W3CDTF">2021-12-26T10:25:00Z</dcterms:created>
  <dcterms:modified xsi:type="dcterms:W3CDTF">2023-01-12T20:30:00Z</dcterms:modified>
</cp:coreProperties>
</file>